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  <w:bookmarkStart w:id="0" w:name="_GoBack"/>
      <w:bookmarkEnd w:id="0"/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74AE8645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</w:t>
      </w:r>
      <w:r w:rsidR="00150EA4" w:rsidRPr="00150EA4">
        <w:rPr>
          <w:rFonts w:hint="eastAsia"/>
        </w:rPr>
        <w:t>passionate</w:t>
      </w:r>
      <w:r w:rsidRPr="00140AC1">
        <w:t xml:space="preserve">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>related to Machine Learning, Computer Vision, Robotics</w:t>
      </w:r>
      <w:r w:rsidR="005942FE">
        <w:rPr>
          <w:color w:val="FF0000"/>
        </w:rPr>
        <w:t xml:space="preserve"> </w:t>
      </w:r>
      <w:r w:rsidR="002B2F62" w:rsidRPr="00140AC1">
        <w:rPr>
          <w:color w:val="FF0000"/>
        </w:rPr>
        <w:t>and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1A6B609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 w:rsidR="002E6D2B">
        <w:t xml:space="preserve">              </w:t>
      </w:r>
      <w:proofErr w:type="spellStart"/>
      <w:r w:rsidRPr="00255DBC">
        <w:t>Mechatronical</w:t>
      </w:r>
      <w:proofErr w:type="spellEnd"/>
      <w:r w:rsidRPr="00255DBC">
        <w:t xml:space="preserve"> </w:t>
      </w:r>
      <w:r w:rsidR="002E6D2B">
        <w:t xml:space="preserve">Engineering               </w:t>
      </w:r>
      <w:proofErr w:type="spellStart"/>
      <w:proofErr w:type="gramStart"/>
      <w:r w:rsidR="002E6D2B">
        <w:t>M.Eng</w:t>
      </w:r>
      <w:proofErr w:type="spellEnd"/>
      <w:r w:rsidRPr="00255DBC">
        <w:t>.,</w:t>
      </w:r>
      <w:proofErr w:type="gramEnd"/>
      <w:r w:rsidRPr="00255DBC">
        <w:t xml:space="preserve"> 2015  </w:t>
      </w:r>
    </w:p>
    <w:p w14:paraId="72E39D80" w14:textId="29A8FBE6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 w:rsidR="002E6D2B">
        <w:t xml:space="preserve">              </w:t>
      </w:r>
      <w:r w:rsidRPr="00255DBC">
        <w:t>Mechanical En</w:t>
      </w:r>
      <w:r w:rsidR="002E6D2B">
        <w:t>gineering                      B.Eng</w:t>
      </w:r>
      <w:r w:rsidRPr="00255DBC">
        <w:t xml:space="preserve">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F45A1">
      <w:pPr>
        <w:spacing w:after="153"/>
        <w:ind w:right="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E1B810E" w:rsidR="005D300B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5D300B">
        <w:t>T</w:t>
      </w:r>
      <w:r w:rsidR="005D300B" w:rsidRPr="00DD64AD">
        <w:t>hree software copyright</w:t>
      </w:r>
    </w:p>
    <w:p w14:paraId="551E0547" w14:textId="4AA74A23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A10ACB">
        <w:t>2nd place in the 3rd Changsha University of Technology Cooking Competition</w:t>
      </w:r>
    </w:p>
    <w:p w14:paraId="6C3BDAB2" w14:textId="50F5A4B5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4F41DFC4" w14:textId="1E84CA72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3r</w:t>
      </w:r>
      <w:r w:rsidRPr="00A10ACB">
        <w:t xml:space="preserve">d place </w:t>
      </w:r>
      <w:r>
        <w:t>in the</w:t>
      </w:r>
      <w:r w:rsidRPr="00A10ACB">
        <w:t xml:space="preserve"> 15th HUST Graduate Cup </w:t>
      </w:r>
      <w:r>
        <w:t>Soccer</w:t>
      </w:r>
      <w:r w:rsidRPr="00A10ACB">
        <w:t xml:space="preserve"> League, </w:t>
      </w:r>
      <w:r>
        <w:t>Forward</w:t>
      </w:r>
    </w:p>
    <w:p w14:paraId="2D323AD8" w14:textId="6B7F813A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2nd place in the 2</w:t>
      </w:r>
      <w:r w:rsidRPr="00A10ACB">
        <w:t xml:space="preserve">5th HUST Graduate Cup </w:t>
      </w:r>
      <w:r>
        <w:t>Basketball</w:t>
      </w:r>
      <w:r w:rsidRPr="00A10ACB">
        <w:t xml:space="preserve"> League, </w:t>
      </w:r>
      <w:r>
        <w:t>Small Forward</w:t>
      </w:r>
    </w:p>
    <w:p w14:paraId="3375FFFB" w14:textId="77777777" w:rsidR="00DF45A1" w:rsidRDefault="00DF45A1" w:rsidP="005D300B">
      <w:pPr>
        <w:pStyle w:val="Heading1"/>
        <w:ind w:left="-5"/>
      </w:pPr>
    </w:p>
    <w:p w14:paraId="3E0D6D92" w14:textId="6D6AC0DE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50EA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DF45A1"/>
    <w:rsid w:val="00E92F81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20</cp:revision>
  <cp:lastPrinted>2022-08-17T15:41:00Z</cp:lastPrinted>
  <dcterms:created xsi:type="dcterms:W3CDTF">2022-07-18T21:06:00Z</dcterms:created>
  <dcterms:modified xsi:type="dcterms:W3CDTF">2022-08-17T15:42:00Z</dcterms:modified>
</cp:coreProperties>
</file>